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04984" w14:textId="6526A14D" w:rsidR="00DE59CD" w:rsidRPr="007A41CF" w:rsidRDefault="007A41CF" w:rsidP="007A41CF">
      <w:pPr>
        <w:widowControl/>
        <w:jc w:val="center"/>
        <w:rPr>
          <w:rFonts w:ascii="宋体" w:eastAsia="宋体" w:hAnsi="宋体"/>
          <w:b/>
          <w:bCs/>
          <w:sz w:val="32"/>
          <w:szCs w:val="32"/>
        </w:rPr>
      </w:pPr>
      <w:r w:rsidRPr="007A41CF">
        <w:rPr>
          <w:rFonts w:ascii="宋体" w:eastAsia="宋体" w:hAnsi="宋体" w:hint="eastAsia"/>
          <w:b/>
          <w:bCs/>
          <w:sz w:val="32"/>
          <w:szCs w:val="32"/>
        </w:rPr>
        <w:t>A</w:t>
      </w:r>
      <w:r w:rsidRPr="007A41CF">
        <w:rPr>
          <w:rFonts w:ascii="宋体" w:eastAsia="宋体" w:hAnsi="宋体"/>
          <w:b/>
          <w:bCs/>
          <w:sz w:val="32"/>
          <w:szCs w:val="32"/>
        </w:rPr>
        <w:t xml:space="preserve">SEMD2023 </w:t>
      </w:r>
      <w:r w:rsidRPr="007A41CF">
        <w:rPr>
          <w:rFonts w:ascii="宋体" w:eastAsia="宋体" w:hAnsi="宋体" w:hint="eastAsia"/>
          <w:b/>
          <w:bCs/>
          <w:sz w:val="32"/>
          <w:szCs w:val="32"/>
        </w:rPr>
        <w:t>会议秘书 联系方式</w:t>
      </w:r>
    </w:p>
    <w:p w14:paraId="655E6E26" w14:textId="4AC84770" w:rsidR="007A41CF" w:rsidRDefault="007A41CF">
      <w:pPr>
        <w:widowControl/>
        <w:jc w:val="left"/>
      </w:pPr>
    </w:p>
    <w:p w14:paraId="00696F54" w14:textId="526C4917" w:rsidR="007A41CF" w:rsidRPr="007A41CF" w:rsidRDefault="007A41CF" w:rsidP="00300448">
      <w:pPr>
        <w:widowControl/>
        <w:snapToGrid w:val="0"/>
        <w:jc w:val="left"/>
        <w:rPr>
          <w:rFonts w:ascii="宋体" w:eastAsia="宋体" w:hAnsi="宋体"/>
          <w:b/>
          <w:bCs/>
          <w:sz w:val="28"/>
          <w:szCs w:val="28"/>
        </w:rPr>
      </w:pPr>
      <w:bookmarkStart w:id="0" w:name="_Hlk130309648"/>
      <w:r w:rsidRPr="007A41CF">
        <w:rPr>
          <w:rFonts w:ascii="宋体" w:eastAsia="宋体" w:hAnsi="宋体" w:hint="eastAsia"/>
          <w:b/>
          <w:bCs/>
          <w:sz w:val="28"/>
          <w:szCs w:val="28"/>
        </w:rPr>
        <w:t xml:space="preserve">会议邮箱： </w:t>
      </w:r>
    </w:p>
    <w:bookmarkEnd w:id="0"/>
    <w:p w14:paraId="69BA9F61" w14:textId="22844BAB" w:rsidR="006828CC" w:rsidRDefault="007A41CF" w:rsidP="007A41CF">
      <w:pPr>
        <w:widowControl/>
        <w:jc w:val="center"/>
        <w:rPr>
          <w:sz w:val="28"/>
          <w:szCs w:val="28"/>
        </w:rPr>
      </w:pPr>
      <w:r w:rsidRPr="007A41CF">
        <w:rPr>
          <w:sz w:val="28"/>
          <w:szCs w:val="28"/>
        </w:rPr>
        <w:t>asemd2023@163.com</w:t>
      </w:r>
      <w:r>
        <w:rPr>
          <w:sz w:val="28"/>
          <w:szCs w:val="28"/>
        </w:rPr>
        <w:t xml:space="preserve">   </w:t>
      </w:r>
    </w:p>
    <w:p w14:paraId="3B34BC72" w14:textId="1A77D4AC" w:rsidR="007A41CF" w:rsidRPr="007A41CF" w:rsidRDefault="00300448" w:rsidP="007A41CF">
      <w:pPr>
        <w:widowControl/>
        <w:jc w:val="left"/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添加</w:t>
      </w:r>
      <w:r w:rsidR="007A41CF">
        <w:rPr>
          <w:rFonts w:ascii="宋体" w:eastAsia="宋体" w:hAnsi="宋体" w:hint="eastAsia"/>
          <w:b/>
          <w:bCs/>
          <w:sz w:val="28"/>
          <w:szCs w:val="28"/>
        </w:rPr>
        <w:t>微信联系</w:t>
      </w:r>
      <w:r w:rsidR="007A41CF" w:rsidRPr="007A41CF">
        <w:rPr>
          <w:rFonts w:ascii="宋体" w:eastAsia="宋体" w:hAnsi="宋体" w:hint="eastAsia"/>
          <w:b/>
          <w:bCs/>
          <w:sz w:val="28"/>
          <w:szCs w:val="28"/>
        </w:rPr>
        <w:t xml:space="preserve">： </w:t>
      </w:r>
    </w:p>
    <w:p w14:paraId="6DBFD755" w14:textId="77777777" w:rsidR="007A41CF" w:rsidRPr="007A41CF" w:rsidRDefault="007A41CF" w:rsidP="007A41CF">
      <w:pPr>
        <w:widowControl/>
        <w:jc w:val="left"/>
        <w:rPr>
          <w:sz w:val="28"/>
          <w:szCs w:val="28"/>
        </w:rPr>
      </w:pPr>
    </w:p>
    <w:p w14:paraId="0EC1DE5F" w14:textId="31A4ECB3" w:rsidR="007A41CF" w:rsidRDefault="007A41CF" w:rsidP="006828CC">
      <w:pPr>
        <w:widowControl/>
      </w:pPr>
      <w:r w:rsidRPr="006828CC">
        <w:rPr>
          <w:noProof/>
        </w:rPr>
        <w:drawing>
          <wp:inline distT="0" distB="0" distL="0" distR="0" wp14:anchorId="330E8B9C" wp14:editId="5961F6D5">
            <wp:extent cx="1729740" cy="2359593"/>
            <wp:effectExtent l="0" t="0" r="381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217" cy="2364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Hlk130314295"/>
      <w:r w:rsidR="00300448">
        <w:rPr>
          <w:rFonts w:hint="eastAsia"/>
        </w:rPr>
        <w:t>会议秘书-小黄</w:t>
      </w:r>
      <w:bookmarkEnd w:id="1"/>
    </w:p>
    <w:p w14:paraId="4E870614" w14:textId="2D01127F" w:rsidR="007A41CF" w:rsidRDefault="007A41CF" w:rsidP="006828CC">
      <w:pPr>
        <w:widowControl/>
      </w:pPr>
    </w:p>
    <w:p w14:paraId="1D2F54D3" w14:textId="74A15283" w:rsidR="007A41CF" w:rsidRDefault="007A41CF" w:rsidP="006828CC">
      <w:pPr>
        <w:widowControl/>
      </w:pPr>
      <w:r w:rsidRPr="006828CC">
        <w:rPr>
          <w:noProof/>
        </w:rPr>
        <w:drawing>
          <wp:inline distT="0" distB="0" distL="0" distR="0" wp14:anchorId="3456F19F" wp14:editId="4E65B86F">
            <wp:extent cx="1661160" cy="2266041"/>
            <wp:effectExtent l="0" t="0" r="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337" cy="227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0448">
        <w:rPr>
          <w:rFonts w:hint="eastAsia"/>
        </w:rPr>
        <w:t>会议秘书-小张</w:t>
      </w:r>
    </w:p>
    <w:p w14:paraId="195015F3" w14:textId="3066D8D4" w:rsidR="007A41CF" w:rsidRDefault="007A41CF" w:rsidP="006828CC">
      <w:pPr>
        <w:widowControl/>
      </w:pPr>
    </w:p>
    <w:p w14:paraId="749916C7" w14:textId="76130978" w:rsidR="007A41CF" w:rsidRDefault="007A41CF" w:rsidP="006828CC">
      <w:pPr>
        <w:widowControl/>
      </w:pPr>
      <w:r w:rsidRPr="006828CC">
        <w:rPr>
          <w:noProof/>
        </w:rPr>
        <w:drawing>
          <wp:inline distT="0" distB="0" distL="0" distR="0" wp14:anchorId="094A87DF" wp14:editId="18B18F2A">
            <wp:extent cx="1630680" cy="2135631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545" cy="213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0448">
        <w:rPr>
          <w:rFonts w:hint="eastAsia"/>
        </w:rPr>
        <w:t>会议秘书-小李</w:t>
      </w:r>
    </w:p>
    <w:sectPr w:rsidR="007A41CF" w:rsidSect="007A41CF">
      <w:pgSz w:w="11906" w:h="16838"/>
      <w:pgMar w:top="720" w:right="720" w:bottom="568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24325" w14:textId="77777777" w:rsidR="00F1297D" w:rsidRDefault="00F1297D" w:rsidP="007A41CF">
      <w:r>
        <w:separator/>
      </w:r>
    </w:p>
  </w:endnote>
  <w:endnote w:type="continuationSeparator" w:id="0">
    <w:p w14:paraId="6837508C" w14:textId="77777777" w:rsidR="00F1297D" w:rsidRDefault="00F1297D" w:rsidP="007A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1B5E2" w14:textId="77777777" w:rsidR="00F1297D" w:rsidRDefault="00F1297D" w:rsidP="007A41CF">
      <w:r>
        <w:separator/>
      </w:r>
    </w:p>
  </w:footnote>
  <w:footnote w:type="continuationSeparator" w:id="0">
    <w:p w14:paraId="3C53C56A" w14:textId="77777777" w:rsidR="00F1297D" w:rsidRDefault="00F1297D" w:rsidP="007A41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TQzMLQwNjY3MjJS0lEKTi0uzszPAykwrgUATg96LywAAAA="/>
  </w:docVars>
  <w:rsids>
    <w:rsidRoot w:val="00C55C40"/>
    <w:rsid w:val="0002203E"/>
    <w:rsid w:val="00061601"/>
    <w:rsid w:val="00082856"/>
    <w:rsid w:val="0009795B"/>
    <w:rsid w:val="000A5AE9"/>
    <w:rsid w:val="000B3CBB"/>
    <w:rsid w:val="000D1AD3"/>
    <w:rsid w:val="000F5FD9"/>
    <w:rsid w:val="000F75F5"/>
    <w:rsid w:val="00116D91"/>
    <w:rsid w:val="001948A4"/>
    <w:rsid w:val="00205D53"/>
    <w:rsid w:val="0026150C"/>
    <w:rsid w:val="002A6DA9"/>
    <w:rsid w:val="00300448"/>
    <w:rsid w:val="0030538B"/>
    <w:rsid w:val="00343E4A"/>
    <w:rsid w:val="003F2D6A"/>
    <w:rsid w:val="0044085E"/>
    <w:rsid w:val="0045314C"/>
    <w:rsid w:val="0047125A"/>
    <w:rsid w:val="0051207C"/>
    <w:rsid w:val="00516819"/>
    <w:rsid w:val="005B01D8"/>
    <w:rsid w:val="005C27C7"/>
    <w:rsid w:val="005D5529"/>
    <w:rsid w:val="006828CC"/>
    <w:rsid w:val="006A3F5B"/>
    <w:rsid w:val="006D0B22"/>
    <w:rsid w:val="0070449C"/>
    <w:rsid w:val="0072253F"/>
    <w:rsid w:val="0075479C"/>
    <w:rsid w:val="007A41CF"/>
    <w:rsid w:val="00802417"/>
    <w:rsid w:val="00870E6A"/>
    <w:rsid w:val="00876A7B"/>
    <w:rsid w:val="00970E0B"/>
    <w:rsid w:val="00993453"/>
    <w:rsid w:val="00AA0552"/>
    <w:rsid w:val="00AC217F"/>
    <w:rsid w:val="00AD1806"/>
    <w:rsid w:val="00AF6077"/>
    <w:rsid w:val="00C21E2C"/>
    <w:rsid w:val="00C4713B"/>
    <w:rsid w:val="00C55C40"/>
    <w:rsid w:val="00DA2030"/>
    <w:rsid w:val="00DD149A"/>
    <w:rsid w:val="00DE59CD"/>
    <w:rsid w:val="00DE5F80"/>
    <w:rsid w:val="00E73164"/>
    <w:rsid w:val="00EB5406"/>
    <w:rsid w:val="00F1297D"/>
    <w:rsid w:val="00F36720"/>
    <w:rsid w:val="00FB0F88"/>
    <w:rsid w:val="00FF0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BD643"/>
  <w15:chartTrackingRefBased/>
  <w15:docId w15:val="{C311128D-D564-4E6E-9676-5A81E9A1F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E59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70449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0449C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7A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7A41CF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7A41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7A41C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F5949-3ABA-4310-85BA-57CF34A92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5</Characters>
  <Application>Microsoft Office Word</Application>
  <DocSecurity>0</DocSecurity>
  <Lines>1</Lines>
  <Paragraphs>1</Paragraphs>
  <ScaleCrop>false</ScaleCrop>
  <Company>Microsoft</Company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张 鑫傲</cp:lastModifiedBy>
  <cp:revision>2</cp:revision>
  <dcterms:created xsi:type="dcterms:W3CDTF">2023-03-21T10:09:00Z</dcterms:created>
  <dcterms:modified xsi:type="dcterms:W3CDTF">2023-03-21T10:09:00Z</dcterms:modified>
</cp:coreProperties>
</file>